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EA3B7" w14:textId="75CD49CC" w:rsidR="00350940" w:rsidRPr="00350940" w:rsidRDefault="00350940" w:rsidP="00350940">
      <w:pPr>
        <w:bidi/>
        <w:jc w:val="both"/>
        <w:rPr>
          <w:rFonts w:asciiTheme="majorBidi" w:hAnsiTheme="majorBidi" w:cs="B Nazanin"/>
          <w:sz w:val="28"/>
          <w:szCs w:val="28"/>
          <w:lang w:bidi="fa-IR"/>
        </w:rPr>
      </w:pPr>
      <w:r w:rsidRPr="00350940">
        <w:rPr>
          <w:rFonts w:asciiTheme="majorBidi" w:hAnsiTheme="majorBidi" w:cs="B Nazanin" w:hint="cs"/>
          <w:sz w:val="28"/>
          <w:szCs w:val="28"/>
          <w:rtl/>
          <w:lang w:bidi="fa-IR"/>
        </w:rPr>
        <w:t>بیاین فرض کنیم دنبال یه راه جدید برای حل مشکلاتتون هستین. خب جوری که من می بینم اینجوریه که می تونین ماشین خودتون رو بگیرین و مجبور باشین اونو مدیریت کنین، مثلا به روز نگهش دارین، روغنش رو عوض کنین، لاستیک هاشو عوض کنین و همه این چیزا. همش مسئولیت شماست چون ماشین شماست. خب گزینه دیگه اینه که ماشینی رو اجاره کنین. این به این معناست که یه ماشین رو به ازای اجاره ای ماهانه کرایه کنین و بعدش می تونین از اون ماشین برای هر هدفی که نیاز دارین استفاده کنین، فقط کافیه اجاره رو به صاحب ماشین پرداخت کنین و دیگه لازم نیست نگران هیچ کدوم از این مشکلات باشین. بر اساس عوامل محتلف زندگیتون باید راهی رو انتخاب کنین که منطقی تره و بهتر نیازهاتون رو رفع می کنه. مثلا، ممکنه پول کافی برای خرید فوری یه ماشین رو نداشته باشین، یا خیلی سرتون شلوغ باشه و نخواین درگیر نگهداری ماشین بشین. خب، اگه به این مقایسه فکر کنین خیلی شبیه به تفاوت های بین کوین و توکن هستش. یه سکه از بلاک چین مخصوص خودش استفاده می کنه تا همه داده ها رو دنبال کنه، که در مقایسه ما همون صاحب ماشین بودنه. با این حال وقتی به توکن می رسیم، دارین از بلاک چین کوین شخص دیگه ای به عنوان زیربنای کریپتو خودتون استفاده می کنین که مثل همون اجاره کردن ماشینه. وقتی که توکن می سازین دیگه لازم نیست، کد کامل رو بنویسین و نگران تاییدش باشین. به جای این کار، فقط توکن رو می سازین و روی اون بلاک چین اجرا میشه. بهترین مثال برای این ویدیو اتریوم هستش. اتریوم بلاک چین خودشو داره که هم مقدار رو حفظ می کنه و هم تراکنش ها رو تایید می کنه. تیم اتریوم در سال های اخیر به سختی روی پیشرفت کل سیستم اتریوم، به روز رسانی نحوه عمل این سیستم و تعمیر آسیب پذیری ها و باگ ها کار کرده. یه توکن اتریوم (یا یه توکن 20</w:t>
      </w:r>
      <w:r w:rsidRPr="00350940">
        <w:rPr>
          <w:rFonts w:asciiTheme="majorBidi" w:hAnsiTheme="majorBidi" w:cs="B Nazanin"/>
          <w:sz w:val="28"/>
          <w:szCs w:val="28"/>
          <w:lang w:bidi="fa-IR"/>
        </w:rPr>
        <w:t>ERC</w:t>
      </w:r>
      <w:r w:rsidRPr="00350940">
        <w:rPr>
          <w:rFonts w:asciiTheme="majorBidi" w:hAnsiTheme="majorBidi" w:cs="B Nazanin" w:hint="cs"/>
          <w:sz w:val="28"/>
          <w:szCs w:val="28"/>
          <w:rtl/>
          <w:lang w:bidi="fa-IR"/>
        </w:rPr>
        <w:t xml:space="preserve">) از توانایی های بلاک چین اتریوم به عنوان پایه و زیربنای خودش استفاده می کنه. مثلا، توکن </w:t>
      </w:r>
      <w:r w:rsidRPr="00350940">
        <w:rPr>
          <w:rFonts w:asciiTheme="majorBidi" w:hAnsiTheme="majorBidi" w:cs="B Nazanin"/>
          <w:sz w:val="28"/>
          <w:szCs w:val="28"/>
          <w:lang w:bidi="fa-IR"/>
        </w:rPr>
        <w:t>Basic Attention</w:t>
      </w:r>
      <w:r w:rsidRPr="00350940">
        <w:rPr>
          <w:rFonts w:asciiTheme="majorBidi" w:hAnsiTheme="majorBidi" w:cs="B Nazanin" w:hint="cs"/>
          <w:sz w:val="28"/>
          <w:szCs w:val="28"/>
          <w:rtl/>
          <w:lang w:bidi="fa-IR"/>
        </w:rPr>
        <w:t xml:space="preserve">یه توکن </w:t>
      </w:r>
      <w:r w:rsidRPr="00350940">
        <w:rPr>
          <w:rFonts w:asciiTheme="majorBidi" w:hAnsiTheme="majorBidi" w:cs="B Nazanin"/>
          <w:sz w:val="28"/>
          <w:szCs w:val="28"/>
          <w:lang w:bidi="fa-IR"/>
        </w:rPr>
        <w:t>ERC20</w:t>
      </w:r>
      <w:r w:rsidRPr="00350940">
        <w:rPr>
          <w:rFonts w:asciiTheme="majorBidi" w:hAnsiTheme="majorBidi" w:cs="B Nazanin" w:hint="cs"/>
          <w:sz w:val="28"/>
          <w:szCs w:val="28"/>
          <w:rtl/>
          <w:lang w:bidi="fa-IR"/>
        </w:rPr>
        <w:t xml:space="preserve"> هستش که روی شبکه اتریوم ساخته شده. حالا تیم تصمیم گرفته که به اندازه کافی برای ساخت قالب اصلی خودشون بزرگ نیست، ولی اونا می خواستن سیستمی درست کنند که داخلش کاربرا می تونن به سازنده هایی که دنبال می کنن به شکل ساده ای </w:t>
      </w:r>
      <w:r w:rsidR="00D37DAE">
        <w:rPr>
          <w:rFonts w:asciiTheme="majorBidi" w:hAnsiTheme="majorBidi" w:cs="B Nazanin" w:hint="cs"/>
          <w:sz w:val="28"/>
          <w:szCs w:val="28"/>
          <w:rtl/>
          <w:lang w:bidi="fa-IR"/>
        </w:rPr>
        <w:t xml:space="preserve">پاداش </w:t>
      </w:r>
      <w:r w:rsidRPr="00350940">
        <w:rPr>
          <w:rFonts w:asciiTheme="majorBidi" w:hAnsiTheme="majorBidi" w:cs="B Nazanin" w:hint="cs"/>
          <w:sz w:val="28"/>
          <w:szCs w:val="28"/>
          <w:rtl/>
          <w:lang w:bidi="fa-IR"/>
        </w:rPr>
        <w:t xml:space="preserve">بدند. بدون این که خیلی داخل جزئیاتش بریم، تیم توکن </w:t>
      </w:r>
      <w:r w:rsidRPr="00350940">
        <w:rPr>
          <w:rFonts w:asciiTheme="majorBidi" w:hAnsiTheme="majorBidi" w:cs="B Nazanin"/>
          <w:sz w:val="28"/>
          <w:szCs w:val="28"/>
          <w:lang w:bidi="fa-IR"/>
        </w:rPr>
        <w:t>Basic Attention</w:t>
      </w:r>
      <w:r w:rsidRPr="00350940">
        <w:rPr>
          <w:rFonts w:asciiTheme="majorBidi" w:hAnsiTheme="majorBidi" w:cs="B Nazanin" w:hint="cs"/>
          <w:sz w:val="28"/>
          <w:szCs w:val="28"/>
          <w:rtl/>
          <w:lang w:bidi="fa-IR"/>
        </w:rPr>
        <w:t xml:space="preserve"> می تونه روی ارائه محصولی عالی تمرکز کنه که مرورگر </w:t>
      </w:r>
      <w:r w:rsidRPr="00350940">
        <w:rPr>
          <w:rFonts w:asciiTheme="majorBidi" w:hAnsiTheme="majorBidi" w:cs="B Nazanin"/>
          <w:sz w:val="28"/>
          <w:szCs w:val="28"/>
          <w:lang w:bidi="fa-IR"/>
        </w:rPr>
        <w:t>Brave</w:t>
      </w:r>
      <w:r w:rsidRPr="00350940">
        <w:rPr>
          <w:rFonts w:asciiTheme="majorBidi" w:hAnsiTheme="majorBidi" w:cs="B Nazanin" w:hint="cs"/>
          <w:sz w:val="28"/>
          <w:szCs w:val="28"/>
          <w:rtl/>
          <w:lang w:bidi="fa-IR"/>
        </w:rPr>
        <w:t xml:space="preserve"> هستش. مرورگری که به شکل اتوماتیک تبلیغات های وب سایت رو با تبلیغات هایی جایگزین می کنه که پاداش سازندگان سایت رو با </w:t>
      </w:r>
      <w:r w:rsidRPr="00350940">
        <w:rPr>
          <w:rFonts w:asciiTheme="majorBidi" w:hAnsiTheme="majorBidi" w:cs="B Nazanin"/>
          <w:sz w:val="28"/>
          <w:szCs w:val="28"/>
          <w:lang w:bidi="fa-IR"/>
        </w:rPr>
        <w:t>Brave</w:t>
      </w:r>
      <w:r w:rsidRPr="00350940">
        <w:rPr>
          <w:rFonts w:asciiTheme="majorBidi" w:hAnsiTheme="majorBidi" w:cs="B Nazanin" w:hint="cs"/>
          <w:sz w:val="28"/>
          <w:szCs w:val="28"/>
          <w:rtl/>
          <w:lang w:bidi="fa-IR"/>
        </w:rPr>
        <w:t xml:space="preserve"> پرداخت می کنه. اگه براتون گیج کننده بود، داریم به زودی ویدیویی درباره توکن </w:t>
      </w:r>
      <w:r w:rsidRPr="00350940">
        <w:rPr>
          <w:rFonts w:asciiTheme="majorBidi" w:hAnsiTheme="majorBidi" w:cs="B Nazanin"/>
          <w:sz w:val="28"/>
          <w:szCs w:val="28"/>
          <w:lang w:bidi="fa-IR"/>
        </w:rPr>
        <w:t>Brave</w:t>
      </w:r>
      <w:r w:rsidRPr="00350940">
        <w:rPr>
          <w:rFonts w:asciiTheme="majorBidi" w:hAnsiTheme="majorBidi" w:cs="B Nazanin" w:hint="cs"/>
          <w:sz w:val="28"/>
          <w:szCs w:val="28"/>
          <w:rtl/>
          <w:lang w:bidi="fa-IR"/>
        </w:rPr>
        <w:t xml:space="preserve"> می سازیم. </w:t>
      </w:r>
    </w:p>
    <w:p w14:paraId="30E94CE5" w14:textId="408CCB6C" w:rsidR="001079C6" w:rsidRPr="00350940" w:rsidRDefault="001079C6" w:rsidP="00350940">
      <w:pPr>
        <w:bidi/>
        <w:jc w:val="both"/>
        <w:rPr>
          <w:rFonts w:cs="B Nazanin"/>
          <w:sz w:val="28"/>
          <w:szCs w:val="28"/>
          <w:lang w:bidi="fa-IR"/>
        </w:rPr>
      </w:pPr>
    </w:p>
    <w:sectPr w:rsidR="001079C6" w:rsidRPr="00350940" w:rsidSect="002275C1">
      <w:headerReference w:type="default" r:id="rId8"/>
      <w:footerReference w:type="default" r:id="rId9"/>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4E887" w14:textId="77777777" w:rsidR="0082064C" w:rsidRDefault="0082064C" w:rsidP="001079C6">
      <w:pPr>
        <w:spacing w:after="0" w:line="240" w:lineRule="auto"/>
      </w:pPr>
      <w:r>
        <w:separator/>
      </w:r>
    </w:p>
  </w:endnote>
  <w:endnote w:type="continuationSeparator" w:id="0">
    <w:p w14:paraId="585B0926" w14:textId="77777777" w:rsidR="0082064C" w:rsidRDefault="0082064C" w:rsidP="001079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2D0AF" w14:textId="77777777" w:rsidR="00DA19FD" w:rsidRDefault="00DA19FD" w:rsidP="00DA19FD">
    <w:pPr>
      <w:pStyle w:val="Footer"/>
    </w:pPr>
  </w:p>
  <w:p w14:paraId="77DC715C" w14:textId="77777777" w:rsidR="001079C6" w:rsidRDefault="00DA19FD" w:rsidP="00DA19FD">
    <w:pPr>
      <w:pStyle w:val="Footer"/>
      <w:bidi/>
      <w:jc w:val="center"/>
      <w:rPr>
        <w:noProof/>
      </w:rPr>
    </w:pPr>
    <w:r>
      <w:fldChar w:fldCharType="begin"/>
    </w:r>
    <w:r>
      <w:instrText xml:space="preserve"> PAGE   \* MERGEFORMAT </w:instrText>
    </w:r>
    <w:r>
      <w:fldChar w:fldCharType="separate"/>
    </w:r>
    <w:r w:rsidR="00901CA8">
      <w:rPr>
        <w:noProof/>
        <w:rtl/>
      </w:rPr>
      <w:t>2</w:t>
    </w:r>
    <w:r>
      <w:rPr>
        <w:noProof/>
      </w:rPr>
      <w:fldChar w:fldCharType="end"/>
    </w:r>
  </w:p>
  <w:p w14:paraId="5EF5C191" w14:textId="77777777" w:rsidR="00DA19FD" w:rsidRDefault="00DA19FD" w:rsidP="00DA19FD">
    <w:pPr>
      <w:pStyle w:val="Footer"/>
      <w:bidi/>
      <w:jc w:val="center"/>
      <w:rPr>
        <w:noProof/>
      </w:rPr>
    </w:pPr>
  </w:p>
  <w:tbl>
    <w:tblPr>
      <w:tblStyle w:val="TableGrid"/>
      <w:bidiVisual/>
      <w:tblW w:w="0" w:type="auto"/>
      <w:tblBorders>
        <w:top w:val="single" w:sz="4" w:space="0" w:color="AEAAAA" w:themeColor="background2"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DA19FD" w14:paraId="66536528" w14:textId="77777777" w:rsidTr="00DA19FD">
      <w:tc>
        <w:tcPr>
          <w:tcW w:w="4508" w:type="dxa"/>
        </w:tcPr>
        <w:p w14:paraId="150FCE4A" w14:textId="77777777" w:rsidR="00DA19FD" w:rsidRDefault="00DA19FD" w:rsidP="00DA19FD">
          <w:pPr>
            <w:jc w:val="center"/>
            <w:rPr>
              <w:rFonts w:cs="B Nazanin"/>
              <w:b/>
              <w:bCs/>
            </w:rPr>
          </w:pPr>
        </w:p>
        <w:p w14:paraId="1A69B4F7" w14:textId="77777777" w:rsidR="00DA19FD" w:rsidRDefault="00DA19FD" w:rsidP="00DA19FD">
          <w:pPr>
            <w:jc w:val="center"/>
            <w:rPr>
              <w:rtl/>
            </w:rPr>
          </w:pPr>
          <w:r w:rsidRPr="00DA19FD">
            <w:rPr>
              <w:rFonts w:cs="B Nazanin" w:hint="cs"/>
              <w:b/>
              <w:bCs/>
              <w:rtl/>
            </w:rPr>
            <w:t>ترجمه تخصصی انواع محتوا</w:t>
          </w:r>
          <w:r w:rsidRPr="00DA19FD">
            <w:rPr>
              <w:rFonts w:cs="B Nazanin"/>
              <w:b/>
              <w:bCs/>
            </w:rPr>
            <w:t xml:space="preserve">                                  </w:t>
          </w:r>
        </w:p>
      </w:tc>
      <w:tc>
        <w:tcPr>
          <w:tcW w:w="4509" w:type="dxa"/>
        </w:tcPr>
        <w:p w14:paraId="64503787" w14:textId="77777777" w:rsidR="00DA19FD" w:rsidRDefault="00DA19FD" w:rsidP="00DA19FD">
          <w:pPr>
            <w:pStyle w:val="Footer"/>
            <w:bidi/>
            <w:jc w:val="center"/>
          </w:pPr>
        </w:p>
        <w:p w14:paraId="746F210A" w14:textId="77777777" w:rsidR="00DA19FD" w:rsidRDefault="0082064C" w:rsidP="00DA19FD">
          <w:pPr>
            <w:pStyle w:val="Footer"/>
            <w:bidi/>
            <w:jc w:val="center"/>
            <w:rPr>
              <w:rtl/>
            </w:rPr>
          </w:pPr>
          <w:hyperlink r:id="rId1" w:history="1">
            <w:r w:rsidR="00F92BBA" w:rsidRPr="00B7637D">
              <w:rPr>
                <w:rStyle w:val="Hyperlink"/>
              </w:rPr>
              <w:t>https://transis.me</w:t>
            </w:r>
          </w:hyperlink>
        </w:p>
      </w:tc>
    </w:tr>
  </w:tbl>
  <w:p w14:paraId="285C985C" w14:textId="77777777" w:rsidR="00DA19FD" w:rsidRDefault="00DA19FD" w:rsidP="00DA19FD">
    <w:pPr>
      <w:pStyle w:val="Footer"/>
      <w:bid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C2740" w14:textId="77777777" w:rsidR="0082064C" w:rsidRDefault="0082064C" w:rsidP="001079C6">
      <w:pPr>
        <w:spacing w:after="0" w:line="240" w:lineRule="auto"/>
      </w:pPr>
      <w:r>
        <w:separator/>
      </w:r>
    </w:p>
  </w:footnote>
  <w:footnote w:type="continuationSeparator" w:id="0">
    <w:p w14:paraId="23057F08" w14:textId="77777777" w:rsidR="0082064C" w:rsidRDefault="0082064C" w:rsidP="001079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160A7" w14:textId="77777777" w:rsidR="00DD5DEF" w:rsidRDefault="00DD5DEF" w:rsidP="001079C6">
    <w:pPr>
      <w:pStyle w:val="Header"/>
      <w:ind w:left="-360"/>
    </w:pPr>
    <w:r>
      <w:rPr>
        <w:noProof/>
      </w:rPr>
      <w:drawing>
        <wp:anchor distT="0" distB="0" distL="114300" distR="114300" simplePos="0" relativeHeight="251659264" behindDoc="1" locked="0" layoutInCell="1" allowOverlap="1" wp14:anchorId="2C39CB03" wp14:editId="402E070F">
          <wp:simplePos x="0" y="0"/>
          <wp:positionH relativeFrom="column">
            <wp:posOffset>-85725</wp:posOffset>
          </wp:positionH>
          <wp:positionV relativeFrom="paragraph">
            <wp:posOffset>66675</wp:posOffset>
          </wp:positionV>
          <wp:extent cx="990600" cy="38345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6309" cy="3895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155A72E" w14:textId="77777777" w:rsidR="001079C6" w:rsidRDefault="001079C6" w:rsidP="001B6924">
    <w:pPr>
      <w:pStyle w:val="Header"/>
    </w:pPr>
  </w:p>
  <w:p w14:paraId="7DFB789B" w14:textId="77777777" w:rsidR="00F57E79" w:rsidRDefault="00F57E79" w:rsidP="001B6924">
    <w:pPr>
      <w:pStyle w:val="Header"/>
    </w:pPr>
  </w:p>
  <w:p w14:paraId="334EDDE7" w14:textId="77777777" w:rsidR="00F57E79" w:rsidRDefault="00F57E79" w:rsidP="001B6924">
    <w:pPr>
      <w:pStyle w:val="Header"/>
    </w:pPr>
  </w:p>
  <w:p w14:paraId="73A3A9AD" w14:textId="77777777" w:rsidR="001079C6" w:rsidRDefault="001079C6">
    <w:pPr>
      <w:pStyle w:val="Header"/>
    </w:pPr>
  </w:p>
  <w:p w14:paraId="68B14BFB" w14:textId="77777777" w:rsidR="001079C6" w:rsidRDefault="001079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51884"/>
    <w:multiLevelType w:val="hybridMultilevel"/>
    <w:tmpl w:val="803E5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tzQytzAwMjMxMzZT0lEKTi0uzszPAykwrgUAR/NZaiwAAAA="/>
  </w:docVars>
  <w:rsids>
    <w:rsidRoot w:val="001079C6"/>
    <w:rsid w:val="001079C6"/>
    <w:rsid w:val="001771A7"/>
    <w:rsid w:val="00191906"/>
    <w:rsid w:val="001B6924"/>
    <w:rsid w:val="002028DD"/>
    <w:rsid w:val="002275C1"/>
    <w:rsid w:val="00350940"/>
    <w:rsid w:val="0038617F"/>
    <w:rsid w:val="00436341"/>
    <w:rsid w:val="0047521B"/>
    <w:rsid w:val="004D29EA"/>
    <w:rsid w:val="005D2D6F"/>
    <w:rsid w:val="005F6F55"/>
    <w:rsid w:val="006867C1"/>
    <w:rsid w:val="006C0434"/>
    <w:rsid w:val="006E0AC1"/>
    <w:rsid w:val="0075274E"/>
    <w:rsid w:val="00792C37"/>
    <w:rsid w:val="007F661C"/>
    <w:rsid w:val="0082064C"/>
    <w:rsid w:val="00836CC3"/>
    <w:rsid w:val="008806F2"/>
    <w:rsid w:val="008A04B3"/>
    <w:rsid w:val="008B45E8"/>
    <w:rsid w:val="008C70EA"/>
    <w:rsid w:val="00901CA8"/>
    <w:rsid w:val="00911A87"/>
    <w:rsid w:val="00925D6E"/>
    <w:rsid w:val="009C62A3"/>
    <w:rsid w:val="00A33B3A"/>
    <w:rsid w:val="00A7267E"/>
    <w:rsid w:val="00B54542"/>
    <w:rsid w:val="00C56729"/>
    <w:rsid w:val="00D172EA"/>
    <w:rsid w:val="00D37DAE"/>
    <w:rsid w:val="00D535BA"/>
    <w:rsid w:val="00DA19FD"/>
    <w:rsid w:val="00DD5DEF"/>
    <w:rsid w:val="00DF498E"/>
    <w:rsid w:val="00E724F1"/>
    <w:rsid w:val="00EA13BF"/>
    <w:rsid w:val="00F078D0"/>
    <w:rsid w:val="00F433E3"/>
    <w:rsid w:val="00F57E79"/>
    <w:rsid w:val="00F92BBA"/>
    <w:rsid w:val="00FD7F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7BBDD9"/>
  <w15:chartTrackingRefBased/>
  <w15:docId w15:val="{0479D84B-FD32-479C-A9ED-C2147B7CF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9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79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9C6"/>
  </w:style>
  <w:style w:type="paragraph" w:styleId="Footer">
    <w:name w:val="footer"/>
    <w:basedOn w:val="Normal"/>
    <w:link w:val="FooterChar"/>
    <w:uiPriority w:val="99"/>
    <w:unhideWhenUsed/>
    <w:rsid w:val="001079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9C6"/>
  </w:style>
  <w:style w:type="table" w:styleId="TableGrid">
    <w:name w:val="Table Grid"/>
    <w:basedOn w:val="TableNormal"/>
    <w:uiPriority w:val="39"/>
    <w:rsid w:val="00DD5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A13BF"/>
    <w:rPr>
      <w:color w:val="0563C1" w:themeColor="hyperlink"/>
      <w:u w:val="single"/>
    </w:rPr>
  </w:style>
  <w:style w:type="character" w:styleId="FollowedHyperlink">
    <w:name w:val="FollowedHyperlink"/>
    <w:basedOn w:val="DefaultParagraphFont"/>
    <w:uiPriority w:val="99"/>
    <w:semiHidden/>
    <w:unhideWhenUsed/>
    <w:rsid w:val="00D535BA"/>
    <w:rPr>
      <w:color w:val="954F72" w:themeColor="followedHyperlink"/>
      <w:u w:val="single"/>
    </w:rPr>
  </w:style>
  <w:style w:type="paragraph" w:styleId="ListParagraph">
    <w:name w:val="List Paragraph"/>
    <w:basedOn w:val="Normal"/>
    <w:uiPriority w:val="34"/>
    <w:qFormat/>
    <w:rsid w:val="00F433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736032">
      <w:bodyDiv w:val="1"/>
      <w:marLeft w:val="0"/>
      <w:marRight w:val="0"/>
      <w:marTop w:val="0"/>
      <w:marBottom w:val="0"/>
      <w:divBdr>
        <w:top w:val="none" w:sz="0" w:space="0" w:color="auto"/>
        <w:left w:val="none" w:sz="0" w:space="0" w:color="auto"/>
        <w:bottom w:val="none" w:sz="0" w:space="0" w:color="auto"/>
        <w:right w:val="none" w:sz="0" w:space="0" w:color="auto"/>
      </w:divBdr>
      <w:divsChild>
        <w:div w:id="820729188">
          <w:marLeft w:val="0"/>
          <w:marRight w:val="0"/>
          <w:marTop w:val="0"/>
          <w:marBottom w:val="0"/>
          <w:divBdr>
            <w:top w:val="none" w:sz="0" w:space="0" w:color="auto"/>
            <w:left w:val="none" w:sz="0" w:space="0" w:color="auto"/>
            <w:bottom w:val="none" w:sz="0" w:space="0" w:color="auto"/>
            <w:right w:val="none" w:sz="0" w:space="0" w:color="auto"/>
          </w:divBdr>
        </w:div>
        <w:div w:id="74325000">
          <w:marLeft w:val="0"/>
          <w:marRight w:val="0"/>
          <w:marTop w:val="0"/>
          <w:marBottom w:val="0"/>
          <w:divBdr>
            <w:top w:val="none" w:sz="0" w:space="0" w:color="auto"/>
            <w:left w:val="none" w:sz="0" w:space="0" w:color="auto"/>
            <w:bottom w:val="none" w:sz="0" w:space="0" w:color="auto"/>
            <w:right w:val="none" w:sz="0" w:space="0" w:color="auto"/>
          </w:divBdr>
        </w:div>
        <w:div w:id="1741370786">
          <w:marLeft w:val="0"/>
          <w:marRight w:val="0"/>
          <w:marTop w:val="0"/>
          <w:marBottom w:val="0"/>
          <w:divBdr>
            <w:top w:val="none" w:sz="0" w:space="0" w:color="auto"/>
            <w:left w:val="none" w:sz="0" w:space="0" w:color="auto"/>
            <w:bottom w:val="none" w:sz="0" w:space="0" w:color="auto"/>
            <w:right w:val="none" w:sz="0" w:space="0" w:color="auto"/>
          </w:divBdr>
        </w:div>
        <w:div w:id="305016672">
          <w:marLeft w:val="0"/>
          <w:marRight w:val="0"/>
          <w:marTop w:val="0"/>
          <w:marBottom w:val="0"/>
          <w:divBdr>
            <w:top w:val="none" w:sz="0" w:space="0" w:color="auto"/>
            <w:left w:val="none" w:sz="0" w:space="0" w:color="auto"/>
            <w:bottom w:val="none" w:sz="0" w:space="0" w:color="auto"/>
            <w:right w:val="none" w:sz="0" w:space="0" w:color="auto"/>
          </w:divBdr>
        </w:div>
        <w:div w:id="143395974">
          <w:marLeft w:val="0"/>
          <w:marRight w:val="0"/>
          <w:marTop w:val="0"/>
          <w:marBottom w:val="0"/>
          <w:divBdr>
            <w:top w:val="none" w:sz="0" w:space="0" w:color="auto"/>
            <w:left w:val="none" w:sz="0" w:space="0" w:color="auto"/>
            <w:bottom w:val="none" w:sz="0" w:space="0" w:color="auto"/>
            <w:right w:val="none" w:sz="0" w:space="0" w:color="auto"/>
          </w:divBdr>
        </w:div>
        <w:div w:id="94060755">
          <w:marLeft w:val="0"/>
          <w:marRight w:val="0"/>
          <w:marTop w:val="0"/>
          <w:marBottom w:val="0"/>
          <w:divBdr>
            <w:top w:val="none" w:sz="0" w:space="0" w:color="auto"/>
            <w:left w:val="none" w:sz="0" w:space="0" w:color="auto"/>
            <w:bottom w:val="none" w:sz="0" w:space="0" w:color="auto"/>
            <w:right w:val="none" w:sz="0" w:space="0" w:color="auto"/>
          </w:divBdr>
        </w:div>
        <w:div w:id="21433776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ransis.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99CD5-440F-40BD-BB48-E0385C656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2</Words>
  <Characters>189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jjtaba</dc:creator>
  <cp:keywords/>
  <dc:description/>
  <cp:lastModifiedBy> </cp:lastModifiedBy>
  <cp:revision>3</cp:revision>
  <dcterms:created xsi:type="dcterms:W3CDTF">2022-02-27T13:54:00Z</dcterms:created>
  <dcterms:modified xsi:type="dcterms:W3CDTF">2022-02-27T13:55:00Z</dcterms:modified>
</cp:coreProperties>
</file>